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6" w:name="education"/>
    <w:p>
      <w:pPr>
        <w:pStyle w:val="Heading1"/>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End w:id="26"/>
    <w:bookmarkStart w:id="27" w:name="professional-appointments"/>
    <w:p>
      <w:pPr>
        <w:pStyle w:val="Heading1"/>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7"/>
    <w:bookmarkStart w:id="28" w:name="honors-and-awards"/>
    <w:p>
      <w:pPr>
        <w:pStyle w:val="Heading1"/>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8"/>
    <w:bookmarkStart w:id="29" w:name="professional-memberships"/>
    <w:p>
      <w:pPr>
        <w:pStyle w:val="Heading1"/>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29"/>
    <w:bookmarkStart w:id="30" w:name="funding-procurement"/>
    <w:p>
      <w:pPr>
        <w:pStyle w:val="Heading1"/>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0"/>
    <w:bookmarkStart w:id="31" w:name="cruise-and-field-research-experience"/>
    <w:p>
      <w:pPr>
        <w:pStyle w:val="Heading1"/>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1"/>
    <w:bookmarkStart w:id="36" w:name="publications-and-presentations"/>
    <w:p>
      <w:pPr>
        <w:pStyle w:val="Heading1"/>
      </w:pPr>
      <w:r>
        <w:t xml:space="preserve"> </w:t>
      </w:r>
      <w:r>
        <w:t xml:space="preserve">Publications and Presentations</w:t>
      </w:r>
    </w:p>
    <w:bookmarkStart w:id="32" w:name="peer-reviewed-publications"/>
    <w:p>
      <w:pPr>
        <w:pStyle w:val="Heading2"/>
      </w:pPr>
      <w:r>
        <w:t xml:space="preserve">Peer Reviewed Publications</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2"/>
    <w:bookmarkStart w:id="33" w:name="conference-proceedings"/>
    <w:p>
      <w:pPr>
        <w:pStyle w:val="Heading2"/>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3"/>
    <w:bookmarkStart w:id="34" w:name="technical-reports-not-peer-reviewed"/>
    <w:p>
      <w:pPr>
        <w:pStyle w:val="Heading2"/>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4"/>
    <w:bookmarkStart w:id="35" w:name="X4175d80341f206b4aa0617454ea16b6b8f97299"/>
    <w:p>
      <w:pPr>
        <w:pStyle w:val="Heading2"/>
      </w:pPr>
      <w:r>
        <w:t xml:space="preserve">Presentations, Posters, and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5"/>
    <w:bookmarkEnd w:id="36"/>
    <w:bookmarkStart w:id="41" w:name="media-publicity"/>
    <w:p>
      <w:pPr>
        <w:pStyle w:val="Heading1"/>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7">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8">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39">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0">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1"/>
    <w:bookmarkStart w:id="42" w:name="teaching"/>
    <w:p>
      <w:pPr>
        <w:pStyle w:val="Heading1"/>
      </w:pPr>
      <w:r>
        <w:t xml:space="preserve"> </w:t>
      </w:r>
      <w:r>
        <w:t xml:space="preserve">Teaching</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2"/>
    <w:bookmarkStart w:id="43" w:name="service-outreach-and-leadership"/>
    <w:p>
      <w:pPr>
        <w:pStyle w:val="Heading1"/>
      </w:pPr>
      <w:r>
        <w:t xml:space="preserve"> </w:t>
      </w:r>
      <w:r>
        <w:t xml:space="preserve">Service, Outreach, and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3"/>
    <w:bookmarkStart w:id="44" w:name="certifications"/>
    <w:p>
      <w:pPr>
        <w:pStyle w:val="Heading1"/>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2:42:58Z</dcterms:created>
  <dcterms:modified xsi:type="dcterms:W3CDTF">2025-04-30T22: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